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CAB87" w14:textId="1007EBC6" w:rsidR="00CB1EFC" w:rsidRDefault="00CB1EFC" w:rsidP="00E516FC">
      <w:pPr>
        <w:rPr>
          <w:sz w:val="18"/>
          <w:szCs w:val="18"/>
          <w:lang w:val="en-US"/>
        </w:rPr>
      </w:pPr>
    </w:p>
    <w:p w14:paraId="2DED578D" w14:textId="7671ACD4" w:rsidR="000708AD" w:rsidRPr="0016675A" w:rsidRDefault="006224E2" w:rsidP="0016675A">
      <w:pPr>
        <w:ind w:right="6377"/>
        <w:jc w:val="both"/>
        <w:rPr>
          <w:sz w:val="18"/>
          <w:szCs w:val="18"/>
          <w:lang w:val="en-US"/>
        </w:rPr>
      </w:pPr>
      <w:r>
        <w:rPr>
          <w:b/>
          <w:sz w:val="18"/>
          <w:szCs w:val="18"/>
          <w:lang w:val="en-US"/>
        </w:rPr>
        <w:t xml:space="preserve">Additional </w:t>
      </w:r>
      <w:r w:rsidR="000E2011" w:rsidRPr="00E92BBA">
        <w:rPr>
          <w:b/>
          <w:sz w:val="18"/>
          <w:szCs w:val="18"/>
          <w:lang w:val="en-US"/>
        </w:rPr>
        <w:t>Tab</w:t>
      </w:r>
      <w:r w:rsidR="00E92BBA" w:rsidRPr="00E92BBA">
        <w:rPr>
          <w:b/>
          <w:sz w:val="18"/>
          <w:szCs w:val="18"/>
          <w:lang w:val="en-US"/>
        </w:rPr>
        <w:t>le</w:t>
      </w:r>
      <w:r w:rsidR="00375A5A">
        <w:rPr>
          <w:b/>
          <w:sz w:val="18"/>
          <w:szCs w:val="18"/>
          <w:lang w:val="en-US"/>
        </w:rPr>
        <w:t xml:space="preserve"> </w:t>
      </w:r>
      <w:r w:rsidR="006A415B">
        <w:rPr>
          <w:b/>
          <w:sz w:val="18"/>
          <w:szCs w:val="18"/>
          <w:lang w:val="en-US"/>
        </w:rPr>
        <w:t>9</w:t>
      </w:r>
      <w:r w:rsidR="000E2011" w:rsidRPr="00E92BBA">
        <w:rPr>
          <w:b/>
          <w:sz w:val="18"/>
          <w:szCs w:val="18"/>
          <w:lang w:val="en-US"/>
        </w:rPr>
        <w:t>:</w:t>
      </w:r>
      <w:r w:rsidR="000E2011">
        <w:rPr>
          <w:sz w:val="18"/>
          <w:szCs w:val="18"/>
          <w:lang w:val="en-US"/>
        </w:rPr>
        <w:t xml:space="preserve"> </w:t>
      </w:r>
      <w:r w:rsidR="000708AD" w:rsidRPr="0016675A">
        <w:rPr>
          <w:sz w:val="18"/>
          <w:szCs w:val="18"/>
          <w:lang w:val="en-US"/>
        </w:rPr>
        <w:t xml:space="preserve">TP (a), FP (b), FN (c), and TN (d) </w:t>
      </w:r>
      <w:r w:rsidR="0016675A">
        <w:rPr>
          <w:sz w:val="18"/>
          <w:szCs w:val="18"/>
          <w:lang w:val="en-US"/>
        </w:rPr>
        <w:t>related</w:t>
      </w:r>
      <w:r w:rsidR="000708AD" w:rsidRPr="0016675A">
        <w:rPr>
          <w:sz w:val="18"/>
          <w:szCs w:val="18"/>
          <w:lang w:val="en-US"/>
        </w:rPr>
        <w:t xml:space="preserve"> to the studies reporting </w:t>
      </w:r>
      <w:r w:rsidR="0016675A">
        <w:rPr>
          <w:sz w:val="18"/>
          <w:szCs w:val="18"/>
          <w:lang w:val="en-US"/>
        </w:rPr>
        <w:t>either directly the median ctDNA MAF value or</w:t>
      </w:r>
      <w:r w:rsidR="000708AD" w:rsidRPr="0016675A">
        <w:rPr>
          <w:sz w:val="18"/>
          <w:szCs w:val="18"/>
          <w:lang w:val="en-US"/>
        </w:rPr>
        <w:t xml:space="preserve"> enough data to allow a calculation</w:t>
      </w:r>
      <w:r w:rsidR="0016675A">
        <w:rPr>
          <w:sz w:val="18"/>
          <w:szCs w:val="18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"/>
        <w:gridCol w:w="1017"/>
        <w:gridCol w:w="399"/>
        <w:gridCol w:w="313"/>
        <w:gridCol w:w="399"/>
        <w:gridCol w:w="399"/>
      </w:tblGrid>
      <w:tr w:rsidR="00BF7B02" w:rsidRPr="00B47F0D" w14:paraId="76CE828A" w14:textId="77777777" w:rsidTr="00E92BBA">
        <w:trPr>
          <w:trHeight w:val="454"/>
        </w:trPr>
        <w:tc>
          <w:tcPr>
            <w:tcW w:w="0" w:type="auto"/>
          </w:tcPr>
          <w:p w14:paraId="0544794B" w14:textId="77777777" w:rsidR="00CB1EFC" w:rsidRPr="00CB1EFC" w:rsidRDefault="00CB1EFC" w:rsidP="00BF7B02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CB1EFC">
              <w:rPr>
                <w:b/>
                <w:sz w:val="18"/>
                <w:szCs w:val="18"/>
                <w:lang w:val="en-US"/>
              </w:rPr>
              <w:t>STUDY</w:t>
            </w:r>
          </w:p>
        </w:tc>
        <w:tc>
          <w:tcPr>
            <w:tcW w:w="0" w:type="auto"/>
          </w:tcPr>
          <w:p w14:paraId="2EEDE726" w14:textId="77777777" w:rsidR="00CB1EFC" w:rsidRPr="00CB1EFC" w:rsidRDefault="00CB1EFC" w:rsidP="00CB1EFC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CB1EFC">
              <w:rPr>
                <w:b/>
                <w:sz w:val="18"/>
                <w:szCs w:val="18"/>
                <w:lang w:val="en-US"/>
              </w:rPr>
              <w:t>MAF</w:t>
            </w:r>
          </w:p>
          <w:p w14:paraId="77C9596B" w14:textId="77777777" w:rsidR="00CB1EFC" w:rsidRPr="00CB1EFC" w:rsidRDefault="00CB1EFC" w:rsidP="00CB1EFC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CB1EFC">
              <w:rPr>
                <w:b/>
                <w:sz w:val="18"/>
                <w:szCs w:val="18"/>
                <w:lang w:val="en-US"/>
              </w:rPr>
              <w:t>(%)</w:t>
            </w:r>
          </w:p>
        </w:tc>
        <w:tc>
          <w:tcPr>
            <w:tcW w:w="0" w:type="auto"/>
          </w:tcPr>
          <w:p w14:paraId="02785C0E" w14:textId="77777777" w:rsidR="00CB1EFC" w:rsidRPr="00CB1EFC" w:rsidRDefault="00CB1EFC" w:rsidP="00BF7B02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CB1EFC">
              <w:rPr>
                <w:b/>
                <w:sz w:val="18"/>
                <w:szCs w:val="18"/>
                <w:lang w:val="en-US"/>
              </w:rPr>
              <w:t>a</w:t>
            </w:r>
          </w:p>
        </w:tc>
        <w:tc>
          <w:tcPr>
            <w:tcW w:w="0" w:type="auto"/>
          </w:tcPr>
          <w:p w14:paraId="5E703410" w14:textId="77777777" w:rsidR="00CB1EFC" w:rsidRPr="00CB1EFC" w:rsidRDefault="00CB1EFC" w:rsidP="00BF7B02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CB1EFC">
              <w:rPr>
                <w:b/>
                <w:sz w:val="18"/>
                <w:szCs w:val="18"/>
                <w:lang w:val="en-US"/>
              </w:rPr>
              <w:t>b</w:t>
            </w:r>
          </w:p>
        </w:tc>
        <w:tc>
          <w:tcPr>
            <w:tcW w:w="0" w:type="auto"/>
          </w:tcPr>
          <w:p w14:paraId="118A45C0" w14:textId="77777777" w:rsidR="00CB1EFC" w:rsidRPr="00CB1EFC" w:rsidRDefault="00CB1EFC" w:rsidP="00BF7B02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CB1EFC">
              <w:rPr>
                <w:b/>
                <w:sz w:val="18"/>
                <w:szCs w:val="18"/>
                <w:lang w:val="en-US"/>
              </w:rPr>
              <w:t>c</w:t>
            </w:r>
          </w:p>
        </w:tc>
        <w:tc>
          <w:tcPr>
            <w:tcW w:w="0" w:type="auto"/>
          </w:tcPr>
          <w:p w14:paraId="00A28B81" w14:textId="77777777" w:rsidR="00CB1EFC" w:rsidRPr="00CB1EFC" w:rsidRDefault="00CB1EFC" w:rsidP="00BF7B02">
            <w:pPr>
              <w:ind w:right="-852"/>
              <w:rPr>
                <w:b/>
                <w:sz w:val="18"/>
                <w:szCs w:val="18"/>
              </w:rPr>
            </w:pPr>
            <w:r w:rsidRPr="00CB1EFC">
              <w:rPr>
                <w:b/>
                <w:sz w:val="18"/>
                <w:szCs w:val="18"/>
              </w:rPr>
              <w:t>d</w:t>
            </w:r>
          </w:p>
        </w:tc>
      </w:tr>
      <w:tr w:rsidR="007F1FD3" w:rsidRPr="00CB1EFC" w14:paraId="51E64AD5" w14:textId="77777777" w:rsidTr="00E92BBA">
        <w:trPr>
          <w:trHeight w:val="438"/>
        </w:trPr>
        <w:tc>
          <w:tcPr>
            <w:tcW w:w="0" w:type="auto"/>
          </w:tcPr>
          <w:p w14:paraId="6B72EE8E" w14:textId="77777777" w:rsidR="007F1FD3" w:rsidRDefault="007F1FD3" w:rsidP="007F1FD3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eaver</w:t>
            </w:r>
          </w:p>
        </w:tc>
        <w:tc>
          <w:tcPr>
            <w:tcW w:w="0" w:type="auto"/>
          </w:tcPr>
          <w:p w14:paraId="33369DB8" w14:textId="77777777" w:rsidR="007F1FD3" w:rsidRPr="007F1FD3" w:rsidRDefault="007F1FD3" w:rsidP="007F1FD3">
            <w:pPr>
              <w:ind w:right="-852"/>
              <w:rPr>
                <w:sz w:val="18"/>
                <w:szCs w:val="18"/>
              </w:rPr>
            </w:pPr>
            <w:r w:rsidRPr="007F1FD3">
              <w:rPr>
                <w:sz w:val="18"/>
                <w:szCs w:val="18"/>
              </w:rPr>
              <w:t>Median =</w:t>
            </w:r>
          </w:p>
          <w:p w14:paraId="514D777B" w14:textId="77777777" w:rsidR="007F1FD3" w:rsidRPr="007F1FD3" w:rsidRDefault="007F1FD3" w:rsidP="007F1FD3">
            <w:pPr>
              <w:ind w:right="-852"/>
              <w:rPr>
                <w:sz w:val="18"/>
                <w:szCs w:val="18"/>
              </w:rPr>
            </w:pPr>
            <w:r w:rsidRPr="007F1FD3">
              <w:rPr>
                <w:sz w:val="18"/>
                <w:szCs w:val="18"/>
              </w:rPr>
              <w:t>0,02 %</w:t>
            </w:r>
          </w:p>
          <w:p w14:paraId="23ED8925" w14:textId="77777777" w:rsidR="007F1FD3" w:rsidRPr="007F1FD3" w:rsidRDefault="007F1FD3" w:rsidP="007F1FD3">
            <w:pPr>
              <w:ind w:right="-852"/>
              <w:rPr>
                <w:sz w:val="18"/>
                <w:szCs w:val="18"/>
              </w:rPr>
            </w:pPr>
          </w:p>
          <w:p w14:paraId="6AB313A6" w14:textId="77777777" w:rsidR="007F1FD3" w:rsidRPr="007F1FD3" w:rsidRDefault="007F1FD3" w:rsidP="007F1FD3">
            <w:pPr>
              <w:ind w:right="-852"/>
              <w:rPr>
                <w:sz w:val="18"/>
                <w:szCs w:val="18"/>
              </w:rPr>
            </w:pPr>
            <w:r w:rsidRPr="007F1FD3">
              <w:rPr>
                <w:sz w:val="18"/>
                <w:szCs w:val="18"/>
              </w:rPr>
              <w:t>Media =</w:t>
            </w:r>
          </w:p>
          <w:p w14:paraId="7305C4E2" w14:textId="77777777" w:rsidR="007F1FD3" w:rsidRDefault="007F1FD3" w:rsidP="007F1FD3">
            <w:pPr>
              <w:ind w:right="-852"/>
              <w:rPr>
                <w:sz w:val="18"/>
                <w:szCs w:val="18"/>
              </w:rPr>
            </w:pPr>
            <w:r w:rsidRPr="007F1FD3">
              <w:rPr>
                <w:sz w:val="18"/>
                <w:szCs w:val="18"/>
              </w:rPr>
              <w:t>0,24 %</w:t>
            </w:r>
          </w:p>
        </w:tc>
        <w:tc>
          <w:tcPr>
            <w:tcW w:w="0" w:type="auto"/>
          </w:tcPr>
          <w:p w14:paraId="3F5EFC6D" w14:textId="77777777" w:rsidR="007F1FD3" w:rsidRPr="00424B4D" w:rsidRDefault="007F1FD3" w:rsidP="007F1FD3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14:paraId="3A06B1D9" w14:textId="77777777" w:rsidR="007F1FD3" w:rsidRPr="00424B4D" w:rsidRDefault="007F1FD3" w:rsidP="007F1FD3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DE199EA" w14:textId="77777777" w:rsidR="007F1FD3" w:rsidRPr="00424B4D" w:rsidRDefault="007F1FD3" w:rsidP="007F1FD3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2DA75CE" w14:textId="77777777" w:rsidR="007F1FD3" w:rsidRPr="00424B4D" w:rsidRDefault="007F1FD3" w:rsidP="007F1FD3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5</w:t>
            </w:r>
          </w:p>
        </w:tc>
      </w:tr>
      <w:tr w:rsidR="007F1FD3" w:rsidRPr="00CB1EFC" w14:paraId="454B5378" w14:textId="77777777" w:rsidTr="00E92BBA">
        <w:trPr>
          <w:trHeight w:val="438"/>
        </w:trPr>
        <w:tc>
          <w:tcPr>
            <w:tcW w:w="0" w:type="auto"/>
          </w:tcPr>
          <w:p w14:paraId="0AD1B5E8" w14:textId="77777777" w:rsidR="007F1FD3" w:rsidRPr="00CB1EFC" w:rsidRDefault="007F1FD3" w:rsidP="007F1FD3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poerke</w:t>
            </w:r>
          </w:p>
        </w:tc>
        <w:tc>
          <w:tcPr>
            <w:tcW w:w="0" w:type="auto"/>
          </w:tcPr>
          <w:p w14:paraId="2A3C47AB" w14:textId="77777777" w:rsidR="007F1FD3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dian =</w:t>
            </w:r>
          </w:p>
          <w:p w14:paraId="65964269" w14:textId="77777777" w:rsidR="007F1FD3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43 %</w:t>
            </w:r>
          </w:p>
          <w:p w14:paraId="507EA76F" w14:textId="77777777" w:rsidR="007F1FD3" w:rsidRDefault="007F1FD3" w:rsidP="007F1FD3">
            <w:pPr>
              <w:ind w:right="-852"/>
              <w:rPr>
                <w:sz w:val="18"/>
                <w:szCs w:val="18"/>
              </w:rPr>
            </w:pPr>
          </w:p>
          <w:p w14:paraId="25EA3FBE" w14:textId="77777777" w:rsidR="007F1FD3" w:rsidRPr="00947802" w:rsidRDefault="007F1FD3" w:rsidP="007F1FD3">
            <w:pPr>
              <w:ind w:right="-852"/>
              <w:rPr>
                <w:sz w:val="18"/>
                <w:szCs w:val="18"/>
              </w:rPr>
            </w:pPr>
            <w:r w:rsidRPr="00947802">
              <w:rPr>
                <w:sz w:val="18"/>
                <w:szCs w:val="18"/>
              </w:rPr>
              <w:t>Media =</w:t>
            </w:r>
          </w:p>
          <w:p w14:paraId="269C1D83" w14:textId="77777777" w:rsidR="007F1FD3" w:rsidRPr="00947802" w:rsidRDefault="007F1FD3" w:rsidP="007F1FD3">
            <w:pPr>
              <w:ind w:right="-852"/>
              <w:rPr>
                <w:sz w:val="18"/>
                <w:szCs w:val="18"/>
              </w:rPr>
            </w:pPr>
            <w:r w:rsidRPr="00947802">
              <w:rPr>
                <w:sz w:val="18"/>
                <w:szCs w:val="18"/>
              </w:rPr>
              <w:t>6,51 %</w:t>
            </w:r>
          </w:p>
          <w:p w14:paraId="4E24FAFD" w14:textId="77777777" w:rsidR="007F1FD3" w:rsidRPr="00947802" w:rsidRDefault="007F1FD3" w:rsidP="007F1FD3">
            <w:pPr>
              <w:ind w:right="-852"/>
              <w:rPr>
                <w:sz w:val="18"/>
                <w:szCs w:val="18"/>
              </w:rPr>
            </w:pPr>
          </w:p>
          <w:p w14:paraId="7BBD91ED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947802">
              <w:rPr>
                <w:sz w:val="18"/>
                <w:szCs w:val="18"/>
              </w:rPr>
              <w:t>(all popul.)</w:t>
            </w:r>
          </w:p>
        </w:tc>
        <w:tc>
          <w:tcPr>
            <w:tcW w:w="0" w:type="auto"/>
          </w:tcPr>
          <w:p w14:paraId="32941F05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</w:tcPr>
          <w:p w14:paraId="7776C846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14:paraId="22EE0DE2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14:paraId="219752AC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</w:t>
            </w:r>
          </w:p>
        </w:tc>
      </w:tr>
      <w:tr w:rsidR="007F1FD3" w:rsidRPr="00CB1EFC" w14:paraId="130C8CE0" w14:textId="77777777" w:rsidTr="00E92BBA">
        <w:trPr>
          <w:trHeight w:val="438"/>
        </w:trPr>
        <w:tc>
          <w:tcPr>
            <w:tcW w:w="0" w:type="auto"/>
          </w:tcPr>
          <w:p w14:paraId="75CE0B44" w14:textId="77777777" w:rsidR="007F1FD3" w:rsidRPr="00CB1EFC" w:rsidRDefault="007F1FD3" w:rsidP="007F1FD3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ung</w:t>
            </w:r>
          </w:p>
        </w:tc>
        <w:tc>
          <w:tcPr>
            <w:tcW w:w="0" w:type="auto"/>
          </w:tcPr>
          <w:p w14:paraId="7C932663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Median =</w:t>
            </w:r>
          </w:p>
          <w:p w14:paraId="34349961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2,8 %</w:t>
            </w:r>
          </w:p>
          <w:p w14:paraId="60ECE9FD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</w:p>
          <w:p w14:paraId="7BD9813F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Media =</w:t>
            </w:r>
          </w:p>
          <w:p w14:paraId="62405521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2,63 %</w:t>
            </w:r>
          </w:p>
        </w:tc>
        <w:tc>
          <w:tcPr>
            <w:tcW w:w="0" w:type="auto"/>
          </w:tcPr>
          <w:p w14:paraId="590ECDF2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27FF9987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13B19701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1EFAB55E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11</w:t>
            </w:r>
          </w:p>
        </w:tc>
      </w:tr>
      <w:tr w:rsidR="007F1FD3" w:rsidRPr="00CB1EFC" w14:paraId="6B21C3FE" w14:textId="77777777" w:rsidTr="00E92BBA">
        <w:trPr>
          <w:trHeight w:val="438"/>
        </w:trPr>
        <w:tc>
          <w:tcPr>
            <w:tcW w:w="0" w:type="auto"/>
          </w:tcPr>
          <w:p w14:paraId="638529EA" w14:textId="77777777" w:rsidR="007F1FD3" w:rsidRDefault="007F1FD3" w:rsidP="007F1FD3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the</w:t>
            </w:r>
          </w:p>
        </w:tc>
        <w:tc>
          <w:tcPr>
            <w:tcW w:w="0" w:type="auto"/>
          </w:tcPr>
          <w:p w14:paraId="06A5ED39" w14:textId="77777777" w:rsidR="007F1FD3" w:rsidRPr="00D3304B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D3304B">
              <w:rPr>
                <w:sz w:val="18"/>
                <w:szCs w:val="18"/>
                <w:lang w:val="en-US"/>
              </w:rPr>
              <w:t>Median =</w:t>
            </w:r>
          </w:p>
          <w:p w14:paraId="268A56CF" w14:textId="77777777" w:rsidR="007F1FD3" w:rsidRPr="00D3304B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D3304B">
              <w:rPr>
                <w:sz w:val="18"/>
                <w:szCs w:val="18"/>
                <w:lang w:val="en-US"/>
              </w:rPr>
              <w:t>2,8</w:t>
            </w:r>
            <w:r>
              <w:rPr>
                <w:sz w:val="18"/>
                <w:szCs w:val="18"/>
                <w:lang w:val="en-US"/>
              </w:rPr>
              <w:t xml:space="preserve"> %</w:t>
            </w:r>
          </w:p>
          <w:p w14:paraId="24311865" w14:textId="77777777" w:rsidR="007F1FD3" w:rsidRPr="00D3304B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</w:p>
          <w:p w14:paraId="0A81A254" w14:textId="77777777" w:rsidR="007F1FD3" w:rsidRPr="00D3304B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D3304B">
              <w:rPr>
                <w:sz w:val="18"/>
                <w:szCs w:val="18"/>
                <w:lang w:val="en-US"/>
              </w:rPr>
              <w:t>Media =</w:t>
            </w:r>
          </w:p>
          <w:p w14:paraId="2A3D1682" w14:textId="77777777" w:rsidR="007F1FD3" w:rsidRPr="00CB1EFC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D3304B">
              <w:rPr>
                <w:sz w:val="18"/>
                <w:szCs w:val="18"/>
                <w:lang w:val="en-US"/>
              </w:rPr>
              <w:t>4,5</w:t>
            </w:r>
            <w:r>
              <w:rPr>
                <w:sz w:val="18"/>
                <w:szCs w:val="18"/>
                <w:lang w:val="en-US"/>
              </w:rPr>
              <w:t xml:space="preserve"> %</w:t>
            </w:r>
          </w:p>
        </w:tc>
        <w:tc>
          <w:tcPr>
            <w:tcW w:w="0" w:type="auto"/>
          </w:tcPr>
          <w:p w14:paraId="0495303A" w14:textId="77777777" w:rsidR="007F1FD3" w:rsidRPr="00CB1EFC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</w:tcPr>
          <w:p w14:paraId="6A67E0FB" w14:textId="77777777" w:rsidR="007F1FD3" w:rsidRPr="00CB1EFC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</w:tcPr>
          <w:p w14:paraId="2E2EFB11" w14:textId="77777777" w:rsidR="007F1FD3" w:rsidRPr="00CB1EFC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</w:tcPr>
          <w:p w14:paraId="5B6274A5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</w:tr>
      <w:tr w:rsidR="007F1FD3" w:rsidRPr="00CB1EFC" w14:paraId="4E4076D1" w14:textId="77777777" w:rsidTr="00E92BBA">
        <w:trPr>
          <w:trHeight w:val="438"/>
        </w:trPr>
        <w:tc>
          <w:tcPr>
            <w:tcW w:w="0" w:type="auto"/>
          </w:tcPr>
          <w:p w14:paraId="0968D040" w14:textId="77777777" w:rsidR="007F1FD3" w:rsidRDefault="007F1FD3" w:rsidP="007F1FD3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oreno</w:t>
            </w:r>
          </w:p>
          <w:p w14:paraId="1509ED29" w14:textId="77777777" w:rsidR="007F1FD3" w:rsidRDefault="007F1FD3" w:rsidP="007F1FD3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a)+(b)</w:t>
            </w:r>
          </w:p>
        </w:tc>
        <w:tc>
          <w:tcPr>
            <w:tcW w:w="0" w:type="auto"/>
          </w:tcPr>
          <w:p w14:paraId="38DC036E" w14:textId="77777777" w:rsidR="007F1FD3" w:rsidRPr="00095925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095925">
              <w:rPr>
                <w:sz w:val="18"/>
                <w:szCs w:val="18"/>
                <w:lang w:val="en-US"/>
              </w:rPr>
              <w:t>Median =</w:t>
            </w:r>
          </w:p>
          <w:p w14:paraId="6B7C5C04" w14:textId="77777777" w:rsidR="007F1FD3" w:rsidRPr="00095925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095925">
              <w:rPr>
                <w:sz w:val="18"/>
                <w:szCs w:val="18"/>
                <w:lang w:val="en-US"/>
              </w:rPr>
              <w:t>3 %</w:t>
            </w:r>
          </w:p>
          <w:p w14:paraId="1CE2E31E" w14:textId="77777777" w:rsidR="007F1FD3" w:rsidRPr="00095925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</w:p>
          <w:p w14:paraId="472FAB79" w14:textId="77777777" w:rsidR="007F1FD3" w:rsidRPr="00095925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095925">
              <w:rPr>
                <w:sz w:val="18"/>
                <w:szCs w:val="18"/>
                <w:lang w:val="en-US"/>
              </w:rPr>
              <w:t>Media =</w:t>
            </w:r>
          </w:p>
          <w:p w14:paraId="0AD215EE" w14:textId="77777777" w:rsidR="007F1FD3" w:rsidRPr="00D3304B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095925">
              <w:rPr>
                <w:sz w:val="18"/>
                <w:szCs w:val="18"/>
                <w:lang w:val="en-US"/>
              </w:rPr>
              <w:t>17,5 %</w:t>
            </w:r>
          </w:p>
        </w:tc>
        <w:tc>
          <w:tcPr>
            <w:tcW w:w="0" w:type="auto"/>
          </w:tcPr>
          <w:p w14:paraId="389FFE30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9</w:t>
            </w:r>
          </w:p>
        </w:tc>
        <w:tc>
          <w:tcPr>
            <w:tcW w:w="0" w:type="auto"/>
          </w:tcPr>
          <w:p w14:paraId="6CE75026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0</w:t>
            </w:r>
          </w:p>
        </w:tc>
        <w:tc>
          <w:tcPr>
            <w:tcW w:w="0" w:type="auto"/>
          </w:tcPr>
          <w:p w14:paraId="00FAC469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</w:tcPr>
          <w:p w14:paraId="2F4D9456" w14:textId="77777777" w:rsidR="007F1FD3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</w:t>
            </w:r>
          </w:p>
        </w:tc>
      </w:tr>
      <w:tr w:rsidR="007F1FD3" w:rsidRPr="00CB1EFC" w14:paraId="3BD9F271" w14:textId="77777777" w:rsidTr="00E92BBA">
        <w:trPr>
          <w:trHeight w:val="438"/>
        </w:trPr>
        <w:tc>
          <w:tcPr>
            <w:tcW w:w="0" w:type="auto"/>
          </w:tcPr>
          <w:p w14:paraId="1A1B1186" w14:textId="77777777" w:rsidR="007F1FD3" w:rsidRPr="00CB1EFC" w:rsidRDefault="007F1FD3" w:rsidP="007F1FD3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wson</w:t>
            </w:r>
          </w:p>
        </w:tc>
        <w:tc>
          <w:tcPr>
            <w:tcW w:w="0" w:type="auto"/>
          </w:tcPr>
          <w:p w14:paraId="1B7BF888" w14:textId="77777777" w:rsidR="007F1FD3" w:rsidRPr="00CB1EFC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CB1EFC">
              <w:rPr>
                <w:sz w:val="18"/>
                <w:szCs w:val="18"/>
                <w:lang w:val="en-US"/>
              </w:rPr>
              <w:t>Median =</w:t>
            </w:r>
          </w:p>
          <w:p w14:paraId="7DFA2B61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CB1EFC">
              <w:rPr>
                <w:sz w:val="18"/>
                <w:szCs w:val="18"/>
                <w:lang w:val="en-US"/>
              </w:rPr>
              <w:t>4 %</w:t>
            </w:r>
          </w:p>
          <w:p w14:paraId="015F2E5D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</w:p>
          <w:p w14:paraId="3B825EA8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(all</w:t>
            </w:r>
          </w:p>
          <w:p w14:paraId="137627B4" w14:textId="77777777" w:rsidR="007F1FD3" w:rsidRPr="00CB1EFC" w:rsidRDefault="007F1FD3" w:rsidP="007F1FD3">
            <w:pPr>
              <w:ind w:right="-852"/>
              <w:rPr>
                <w:b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mutations)</w:t>
            </w:r>
          </w:p>
        </w:tc>
        <w:tc>
          <w:tcPr>
            <w:tcW w:w="0" w:type="auto"/>
          </w:tcPr>
          <w:p w14:paraId="36DDED12" w14:textId="77777777" w:rsidR="007F1FD3" w:rsidRPr="00CB1EFC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CB1EFC">
              <w:rPr>
                <w:sz w:val="18"/>
                <w:szCs w:val="18"/>
                <w:lang w:val="en-US"/>
              </w:rPr>
              <w:t>12</w:t>
            </w:r>
          </w:p>
        </w:tc>
        <w:tc>
          <w:tcPr>
            <w:tcW w:w="0" w:type="auto"/>
          </w:tcPr>
          <w:p w14:paraId="7ADCACB8" w14:textId="77777777" w:rsidR="007F1FD3" w:rsidRPr="00CB1EFC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CB1EFC">
              <w:rPr>
                <w:sz w:val="18"/>
                <w:szCs w:val="18"/>
                <w:lang w:val="en-US"/>
              </w:rPr>
              <w:t>0</w:t>
            </w:r>
          </w:p>
        </w:tc>
        <w:tc>
          <w:tcPr>
            <w:tcW w:w="0" w:type="auto"/>
          </w:tcPr>
          <w:p w14:paraId="7EDAFF3C" w14:textId="77777777" w:rsidR="007F1FD3" w:rsidRPr="00CB1EFC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 w:rsidRPr="00CB1EFC">
              <w:rPr>
                <w:sz w:val="18"/>
                <w:szCs w:val="18"/>
                <w:lang w:val="en-US"/>
              </w:rPr>
              <w:t>0</w:t>
            </w:r>
          </w:p>
        </w:tc>
        <w:tc>
          <w:tcPr>
            <w:tcW w:w="0" w:type="auto"/>
          </w:tcPr>
          <w:p w14:paraId="327E8C52" w14:textId="77777777" w:rsidR="007F1FD3" w:rsidRPr="00CB1EFC" w:rsidRDefault="007F1FD3" w:rsidP="007F1FD3">
            <w:pPr>
              <w:ind w:right="-852"/>
              <w:rPr>
                <w:sz w:val="18"/>
                <w:szCs w:val="18"/>
              </w:rPr>
            </w:pPr>
            <w:r w:rsidRPr="00CB1EFC">
              <w:rPr>
                <w:sz w:val="18"/>
                <w:szCs w:val="18"/>
              </w:rPr>
              <w:t>18</w:t>
            </w:r>
          </w:p>
        </w:tc>
      </w:tr>
      <w:tr w:rsidR="007F1FD3" w:rsidRPr="00CB1EFC" w14:paraId="35BA783D" w14:textId="77777777" w:rsidTr="00E92BBA">
        <w:trPr>
          <w:trHeight w:val="438"/>
        </w:trPr>
        <w:tc>
          <w:tcPr>
            <w:tcW w:w="0" w:type="auto"/>
          </w:tcPr>
          <w:p w14:paraId="3336ABEC" w14:textId="77777777" w:rsidR="007F1FD3" w:rsidRDefault="007F1FD3" w:rsidP="007F1FD3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hatsky</w:t>
            </w:r>
          </w:p>
        </w:tc>
        <w:tc>
          <w:tcPr>
            <w:tcW w:w="0" w:type="auto"/>
          </w:tcPr>
          <w:p w14:paraId="536E5287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Median =</w:t>
            </w:r>
          </w:p>
          <w:p w14:paraId="4A60DE0F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9,6 %</w:t>
            </w:r>
          </w:p>
          <w:p w14:paraId="0133B733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</w:p>
          <w:p w14:paraId="3807D986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Media =</w:t>
            </w:r>
          </w:p>
          <w:p w14:paraId="2030B3CA" w14:textId="77777777" w:rsidR="007F1FD3" w:rsidRPr="00D3304B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7,6 %</w:t>
            </w:r>
          </w:p>
        </w:tc>
        <w:tc>
          <w:tcPr>
            <w:tcW w:w="0" w:type="auto"/>
          </w:tcPr>
          <w:p w14:paraId="076DFD9D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0" w:type="auto"/>
          </w:tcPr>
          <w:p w14:paraId="21A7307A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</w:tcPr>
          <w:p w14:paraId="25FB73E4" w14:textId="77777777" w:rsidR="007F1FD3" w:rsidRDefault="007F1FD3" w:rsidP="007F1FD3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</w:tcPr>
          <w:p w14:paraId="3A99B4D1" w14:textId="77777777" w:rsidR="007F1FD3" w:rsidRDefault="007F1FD3" w:rsidP="007F1FD3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</w:tr>
    </w:tbl>
    <w:p w14:paraId="4DA38C7C" w14:textId="77777777" w:rsidR="00A17AED" w:rsidRDefault="00A17AED" w:rsidP="00CB1EFC">
      <w:pPr>
        <w:spacing w:after="0" w:line="240" w:lineRule="auto"/>
        <w:ind w:right="-852"/>
        <w:rPr>
          <w:sz w:val="16"/>
          <w:szCs w:val="16"/>
        </w:rPr>
      </w:pPr>
    </w:p>
    <w:p w14:paraId="1ED7D00E" w14:textId="4A9BB040" w:rsidR="008F09DF" w:rsidRPr="000C1ABF" w:rsidRDefault="000708AD" w:rsidP="00375A5A">
      <w:pPr>
        <w:ind w:right="5952"/>
        <w:jc w:val="both"/>
        <w:rPr>
          <w:rFonts w:cstheme="minorHAnsi"/>
          <w:sz w:val="18"/>
          <w:szCs w:val="18"/>
          <w:lang w:val="en-US"/>
        </w:rPr>
      </w:pPr>
      <w:r w:rsidRPr="0016675A">
        <w:rPr>
          <w:sz w:val="18"/>
          <w:szCs w:val="18"/>
          <w:lang w:val="en-US"/>
        </w:rPr>
        <w:t xml:space="preserve"> </w:t>
      </w:r>
    </w:p>
    <w:sectPr w:rsidR="008F09DF" w:rsidRPr="000C1ABF" w:rsidSect="0063224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dvOT596495f2">
    <w:altName w:val="Times New Roman"/>
    <w:panose1 w:val="020B0604020202020204"/>
    <w:charset w:val="00"/>
    <w:family w:val="roman"/>
    <w:notTrueType/>
    <w:pitch w:val="default"/>
  </w:font>
  <w:font w:name="AdvOT596495f2+21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D3447"/>
    <w:multiLevelType w:val="hybridMultilevel"/>
    <w:tmpl w:val="5CDCFD12"/>
    <w:lvl w:ilvl="0" w:tplc="C97408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776FD"/>
    <w:multiLevelType w:val="hybridMultilevel"/>
    <w:tmpl w:val="CBFE5CD6"/>
    <w:lvl w:ilvl="0" w:tplc="76EC96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56D4C"/>
    <w:multiLevelType w:val="hybridMultilevel"/>
    <w:tmpl w:val="663A2F38"/>
    <w:lvl w:ilvl="0" w:tplc="28382F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87745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D5B74"/>
    <w:multiLevelType w:val="hybridMultilevel"/>
    <w:tmpl w:val="EFDC589C"/>
    <w:lvl w:ilvl="0" w:tplc="0840CD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443D6"/>
    <w:multiLevelType w:val="hybridMultilevel"/>
    <w:tmpl w:val="5290CBA0"/>
    <w:lvl w:ilvl="0" w:tplc="3B9428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6C63C5"/>
    <w:multiLevelType w:val="hybridMultilevel"/>
    <w:tmpl w:val="54549308"/>
    <w:lvl w:ilvl="0" w:tplc="89C8586A">
      <w:start w:val="1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005FB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BA0DA3"/>
    <w:multiLevelType w:val="hybridMultilevel"/>
    <w:tmpl w:val="3E4EB2B2"/>
    <w:lvl w:ilvl="0" w:tplc="EDA2206C">
      <w:start w:val="1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4F4D3D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9073238">
    <w:abstractNumId w:val="6"/>
  </w:num>
  <w:num w:numId="2" w16cid:durableId="1043867885">
    <w:abstractNumId w:val="8"/>
  </w:num>
  <w:num w:numId="3" w16cid:durableId="1949501982">
    <w:abstractNumId w:val="7"/>
  </w:num>
  <w:num w:numId="4" w16cid:durableId="1824160856">
    <w:abstractNumId w:val="3"/>
  </w:num>
  <w:num w:numId="5" w16cid:durableId="1178344683">
    <w:abstractNumId w:val="9"/>
  </w:num>
  <w:num w:numId="6" w16cid:durableId="2071420567">
    <w:abstractNumId w:val="0"/>
  </w:num>
  <w:num w:numId="7" w16cid:durableId="1511334251">
    <w:abstractNumId w:val="2"/>
  </w:num>
  <w:num w:numId="8" w16cid:durableId="334117014">
    <w:abstractNumId w:val="1"/>
  </w:num>
  <w:num w:numId="9" w16cid:durableId="7485439">
    <w:abstractNumId w:val="5"/>
  </w:num>
  <w:num w:numId="10" w16cid:durableId="2993103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sTA2szA1NzC2MDJQ0lEKTi0uzszPAykwNKoFAPA5zrYtAAAA"/>
  </w:docVars>
  <w:rsids>
    <w:rsidRoot w:val="00DD7329"/>
    <w:rsid w:val="00013F09"/>
    <w:rsid w:val="00015ED6"/>
    <w:rsid w:val="00025513"/>
    <w:rsid w:val="000258E3"/>
    <w:rsid w:val="000271D4"/>
    <w:rsid w:val="00030399"/>
    <w:rsid w:val="000311B7"/>
    <w:rsid w:val="00034E03"/>
    <w:rsid w:val="000350B7"/>
    <w:rsid w:val="000352FE"/>
    <w:rsid w:val="000368FE"/>
    <w:rsid w:val="000419BE"/>
    <w:rsid w:val="000426DE"/>
    <w:rsid w:val="000452A3"/>
    <w:rsid w:val="000565E8"/>
    <w:rsid w:val="00056BD9"/>
    <w:rsid w:val="0006102A"/>
    <w:rsid w:val="000708AD"/>
    <w:rsid w:val="000749AE"/>
    <w:rsid w:val="00095925"/>
    <w:rsid w:val="000A3387"/>
    <w:rsid w:val="000A5DFE"/>
    <w:rsid w:val="000A6744"/>
    <w:rsid w:val="000B2FCB"/>
    <w:rsid w:val="000B552C"/>
    <w:rsid w:val="000C1ABF"/>
    <w:rsid w:val="000C725D"/>
    <w:rsid w:val="000D33CB"/>
    <w:rsid w:val="000D6BA5"/>
    <w:rsid w:val="000E2011"/>
    <w:rsid w:val="000F3752"/>
    <w:rsid w:val="00104EC5"/>
    <w:rsid w:val="001074F3"/>
    <w:rsid w:val="001209EB"/>
    <w:rsid w:val="001222A1"/>
    <w:rsid w:val="00132B5C"/>
    <w:rsid w:val="00141147"/>
    <w:rsid w:val="00141361"/>
    <w:rsid w:val="00143326"/>
    <w:rsid w:val="00151BD9"/>
    <w:rsid w:val="001528C2"/>
    <w:rsid w:val="001564D1"/>
    <w:rsid w:val="001568DF"/>
    <w:rsid w:val="0016634F"/>
    <w:rsid w:val="0016675A"/>
    <w:rsid w:val="0017249B"/>
    <w:rsid w:val="00180084"/>
    <w:rsid w:val="00181573"/>
    <w:rsid w:val="001C41FB"/>
    <w:rsid w:val="001D2F47"/>
    <w:rsid w:val="001E6EE8"/>
    <w:rsid w:val="001F0845"/>
    <w:rsid w:val="001F11A0"/>
    <w:rsid w:val="001F2A96"/>
    <w:rsid w:val="001F4979"/>
    <w:rsid w:val="001F5455"/>
    <w:rsid w:val="00203555"/>
    <w:rsid w:val="002062D6"/>
    <w:rsid w:val="00206848"/>
    <w:rsid w:val="00214213"/>
    <w:rsid w:val="002302D6"/>
    <w:rsid w:val="0023791C"/>
    <w:rsid w:val="00241FD6"/>
    <w:rsid w:val="002427F4"/>
    <w:rsid w:val="00246E3B"/>
    <w:rsid w:val="00264503"/>
    <w:rsid w:val="0027022C"/>
    <w:rsid w:val="002731B9"/>
    <w:rsid w:val="0028307D"/>
    <w:rsid w:val="00283687"/>
    <w:rsid w:val="00283B42"/>
    <w:rsid w:val="00285A7A"/>
    <w:rsid w:val="00291960"/>
    <w:rsid w:val="002941D5"/>
    <w:rsid w:val="00295078"/>
    <w:rsid w:val="002A063C"/>
    <w:rsid w:val="002A3BC8"/>
    <w:rsid w:val="002B10D7"/>
    <w:rsid w:val="002B19C8"/>
    <w:rsid w:val="002B27E7"/>
    <w:rsid w:val="002B2847"/>
    <w:rsid w:val="002D4860"/>
    <w:rsid w:val="002D7FCE"/>
    <w:rsid w:val="002E6682"/>
    <w:rsid w:val="002F7BF0"/>
    <w:rsid w:val="00303782"/>
    <w:rsid w:val="00306DDF"/>
    <w:rsid w:val="003145A8"/>
    <w:rsid w:val="00323C84"/>
    <w:rsid w:val="00330D23"/>
    <w:rsid w:val="003320F2"/>
    <w:rsid w:val="00333B27"/>
    <w:rsid w:val="00334BA2"/>
    <w:rsid w:val="00341858"/>
    <w:rsid w:val="00346166"/>
    <w:rsid w:val="00361EFF"/>
    <w:rsid w:val="0036398E"/>
    <w:rsid w:val="003664DB"/>
    <w:rsid w:val="00366B88"/>
    <w:rsid w:val="00366EBD"/>
    <w:rsid w:val="003709C7"/>
    <w:rsid w:val="003756BF"/>
    <w:rsid w:val="00375A5A"/>
    <w:rsid w:val="00385083"/>
    <w:rsid w:val="00387CFF"/>
    <w:rsid w:val="003903F3"/>
    <w:rsid w:val="00390709"/>
    <w:rsid w:val="003A08DD"/>
    <w:rsid w:val="003A29A4"/>
    <w:rsid w:val="003A35F9"/>
    <w:rsid w:val="003A375F"/>
    <w:rsid w:val="003B3E95"/>
    <w:rsid w:val="003C565E"/>
    <w:rsid w:val="003F258B"/>
    <w:rsid w:val="004005DD"/>
    <w:rsid w:val="00401EB5"/>
    <w:rsid w:val="00404703"/>
    <w:rsid w:val="00406E26"/>
    <w:rsid w:val="00407672"/>
    <w:rsid w:val="004142E4"/>
    <w:rsid w:val="00415269"/>
    <w:rsid w:val="004157E6"/>
    <w:rsid w:val="00420745"/>
    <w:rsid w:val="0042419F"/>
    <w:rsid w:val="00424B4D"/>
    <w:rsid w:val="00426C53"/>
    <w:rsid w:val="00433BCF"/>
    <w:rsid w:val="00435FD8"/>
    <w:rsid w:val="004421B3"/>
    <w:rsid w:val="00452DE2"/>
    <w:rsid w:val="00454AF1"/>
    <w:rsid w:val="00455686"/>
    <w:rsid w:val="0046616D"/>
    <w:rsid w:val="00471298"/>
    <w:rsid w:val="00474412"/>
    <w:rsid w:val="00492238"/>
    <w:rsid w:val="004A2318"/>
    <w:rsid w:val="004A52D5"/>
    <w:rsid w:val="004A7D3A"/>
    <w:rsid w:val="004C7FE3"/>
    <w:rsid w:val="004D0519"/>
    <w:rsid w:val="004D3492"/>
    <w:rsid w:val="004D6B96"/>
    <w:rsid w:val="004F0EDE"/>
    <w:rsid w:val="004F387D"/>
    <w:rsid w:val="004F3FA2"/>
    <w:rsid w:val="00501D17"/>
    <w:rsid w:val="005172BA"/>
    <w:rsid w:val="00522B98"/>
    <w:rsid w:val="00524BF3"/>
    <w:rsid w:val="00525D4A"/>
    <w:rsid w:val="0052729B"/>
    <w:rsid w:val="0053417E"/>
    <w:rsid w:val="00540D99"/>
    <w:rsid w:val="00555476"/>
    <w:rsid w:val="00556ACC"/>
    <w:rsid w:val="00560623"/>
    <w:rsid w:val="00572313"/>
    <w:rsid w:val="0058055A"/>
    <w:rsid w:val="00582276"/>
    <w:rsid w:val="00593BC6"/>
    <w:rsid w:val="005B1B79"/>
    <w:rsid w:val="005C6DE3"/>
    <w:rsid w:val="005D74DE"/>
    <w:rsid w:val="005E41DC"/>
    <w:rsid w:val="005E54AC"/>
    <w:rsid w:val="005E6F98"/>
    <w:rsid w:val="005E7E23"/>
    <w:rsid w:val="00601127"/>
    <w:rsid w:val="00603027"/>
    <w:rsid w:val="00604342"/>
    <w:rsid w:val="006118A1"/>
    <w:rsid w:val="006124BA"/>
    <w:rsid w:val="00613275"/>
    <w:rsid w:val="00621204"/>
    <w:rsid w:val="00621E06"/>
    <w:rsid w:val="006224E2"/>
    <w:rsid w:val="00632245"/>
    <w:rsid w:val="006405D2"/>
    <w:rsid w:val="00646D62"/>
    <w:rsid w:val="00656CB7"/>
    <w:rsid w:val="00680503"/>
    <w:rsid w:val="006806F0"/>
    <w:rsid w:val="006872E0"/>
    <w:rsid w:val="00687A90"/>
    <w:rsid w:val="006940B6"/>
    <w:rsid w:val="00694615"/>
    <w:rsid w:val="006A0089"/>
    <w:rsid w:val="006A415B"/>
    <w:rsid w:val="006A4D94"/>
    <w:rsid w:val="006A4DF5"/>
    <w:rsid w:val="006A59B9"/>
    <w:rsid w:val="006A7006"/>
    <w:rsid w:val="006B5A82"/>
    <w:rsid w:val="006C33DB"/>
    <w:rsid w:val="006D7853"/>
    <w:rsid w:val="006E1C6F"/>
    <w:rsid w:val="006F6589"/>
    <w:rsid w:val="006F6C03"/>
    <w:rsid w:val="00700094"/>
    <w:rsid w:val="00704D83"/>
    <w:rsid w:val="0070530B"/>
    <w:rsid w:val="007060A6"/>
    <w:rsid w:val="00712386"/>
    <w:rsid w:val="0071788D"/>
    <w:rsid w:val="0073182F"/>
    <w:rsid w:val="00740625"/>
    <w:rsid w:val="007555D7"/>
    <w:rsid w:val="00756D96"/>
    <w:rsid w:val="00763572"/>
    <w:rsid w:val="007779B5"/>
    <w:rsid w:val="00783053"/>
    <w:rsid w:val="00791F31"/>
    <w:rsid w:val="007A0C2F"/>
    <w:rsid w:val="007A4634"/>
    <w:rsid w:val="007B5806"/>
    <w:rsid w:val="007C0C08"/>
    <w:rsid w:val="007C1E34"/>
    <w:rsid w:val="007C2868"/>
    <w:rsid w:val="007C6B9D"/>
    <w:rsid w:val="007E595A"/>
    <w:rsid w:val="007F1FD3"/>
    <w:rsid w:val="007F52C5"/>
    <w:rsid w:val="007F74D7"/>
    <w:rsid w:val="0080357C"/>
    <w:rsid w:val="008125F0"/>
    <w:rsid w:val="00812F9C"/>
    <w:rsid w:val="00820C8A"/>
    <w:rsid w:val="00833153"/>
    <w:rsid w:val="0083365F"/>
    <w:rsid w:val="00837CBD"/>
    <w:rsid w:val="00842B7F"/>
    <w:rsid w:val="0084450A"/>
    <w:rsid w:val="00844D1D"/>
    <w:rsid w:val="0084747A"/>
    <w:rsid w:val="008510FA"/>
    <w:rsid w:val="00851674"/>
    <w:rsid w:val="008529B8"/>
    <w:rsid w:val="00854A22"/>
    <w:rsid w:val="00862BA6"/>
    <w:rsid w:val="00872F6C"/>
    <w:rsid w:val="00882AC8"/>
    <w:rsid w:val="0089637D"/>
    <w:rsid w:val="008969D8"/>
    <w:rsid w:val="00896F58"/>
    <w:rsid w:val="0089767F"/>
    <w:rsid w:val="00897E54"/>
    <w:rsid w:val="008A7931"/>
    <w:rsid w:val="008C556F"/>
    <w:rsid w:val="008E3216"/>
    <w:rsid w:val="008E3266"/>
    <w:rsid w:val="008E4995"/>
    <w:rsid w:val="008F09DF"/>
    <w:rsid w:val="008F5C5F"/>
    <w:rsid w:val="009073D3"/>
    <w:rsid w:val="00912FEB"/>
    <w:rsid w:val="00917CF7"/>
    <w:rsid w:val="00941A31"/>
    <w:rsid w:val="00943CDD"/>
    <w:rsid w:val="00947802"/>
    <w:rsid w:val="00957FCB"/>
    <w:rsid w:val="00965974"/>
    <w:rsid w:val="00966409"/>
    <w:rsid w:val="00991D2E"/>
    <w:rsid w:val="009A0757"/>
    <w:rsid w:val="009A6257"/>
    <w:rsid w:val="009A6292"/>
    <w:rsid w:val="009A770C"/>
    <w:rsid w:val="009B2C2B"/>
    <w:rsid w:val="009B5499"/>
    <w:rsid w:val="009C313B"/>
    <w:rsid w:val="009F1224"/>
    <w:rsid w:val="009F15FF"/>
    <w:rsid w:val="00A06D6F"/>
    <w:rsid w:val="00A17AED"/>
    <w:rsid w:val="00A23607"/>
    <w:rsid w:val="00A274DC"/>
    <w:rsid w:val="00A303E5"/>
    <w:rsid w:val="00A309DB"/>
    <w:rsid w:val="00A4002A"/>
    <w:rsid w:val="00A409D2"/>
    <w:rsid w:val="00A4181A"/>
    <w:rsid w:val="00A46B2C"/>
    <w:rsid w:val="00A54DFD"/>
    <w:rsid w:val="00A55283"/>
    <w:rsid w:val="00A617AA"/>
    <w:rsid w:val="00A64926"/>
    <w:rsid w:val="00A7638B"/>
    <w:rsid w:val="00A77AE0"/>
    <w:rsid w:val="00A77F5B"/>
    <w:rsid w:val="00A853F0"/>
    <w:rsid w:val="00A9167B"/>
    <w:rsid w:val="00AB0D9C"/>
    <w:rsid w:val="00AB112E"/>
    <w:rsid w:val="00AB3640"/>
    <w:rsid w:val="00AB56C9"/>
    <w:rsid w:val="00AC019A"/>
    <w:rsid w:val="00AC3855"/>
    <w:rsid w:val="00AC4DF0"/>
    <w:rsid w:val="00AD26EC"/>
    <w:rsid w:val="00AD4345"/>
    <w:rsid w:val="00AD7CAD"/>
    <w:rsid w:val="00AE0D88"/>
    <w:rsid w:val="00AE4AB7"/>
    <w:rsid w:val="00AE5725"/>
    <w:rsid w:val="00AF0243"/>
    <w:rsid w:val="00AF2C30"/>
    <w:rsid w:val="00AF66AC"/>
    <w:rsid w:val="00B029AF"/>
    <w:rsid w:val="00B06AC3"/>
    <w:rsid w:val="00B124A9"/>
    <w:rsid w:val="00B1600A"/>
    <w:rsid w:val="00B17363"/>
    <w:rsid w:val="00B30B60"/>
    <w:rsid w:val="00B318DA"/>
    <w:rsid w:val="00B358FC"/>
    <w:rsid w:val="00B47F0D"/>
    <w:rsid w:val="00B51E56"/>
    <w:rsid w:val="00B54451"/>
    <w:rsid w:val="00B647BB"/>
    <w:rsid w:val="00B66143"/>
    <w:rsid w:val="00B70B20"/>
    <w:rsid w:val="00B7528F"/>
    <w:rsid w:val="00B8464F"/>
    <w:rsid w:val="00B84C23"/>
    <w:rsid w:val="00B869FE"/>
    <w:rsid w:val="00B87677"/>
    <w:rsid w:val="00B879A8"/>
    <w:rsid w:val="00B87ED4"/>
    <w:rsid w:val="00B9788F"/>
    <w:rsid w:val="00BA027D"/>
    <w:rsid w:val="00BA359E"/>
    <w:rsid w:val="00BA6E11"/>
    <w:rsid w:val="00BC5CC8"/>
    <w:rsid w:val="00BC632F"/>
    <w:rsid w:val="00BE228B"/>
    <w:rsid w:val="00BE2CC3"/>
    <w:rsid w:val="00BE72BF"/>
    <w:rsid w:val="00BF26B6"/>
    <w:rsid w:val="00BF325C"/>
    <w:rsid w:val="00BF4628"/>
    <w:rsid w:val="00BF7B02"/>
    <w:rsid w:val="00C028CC"/>
    <w:rsid w:val="00C16582"/>
    <w:rsid w:val="00C2004F"/>
    <w:rsid w:val="00C27E53"/>
    <w:rsid w:val="00C303C3"/>
    <w:rsid w:val="00C420B8"/>
    <w:rsid w:val="00C427A9"/>
    <w:rsid w:val="00C50C7F"/>
    <w:rsid w:val="00C55789"/>
    <w:rsid w:val="00C71D49"/>
    <w:rsid w:val="00C802A7"/>
    <w:rsid w:val="00C93989"/>
    <w:rsid w:val="00CA5FBA"/>
    <w:rsid w:val="00CB1EFC"/>
    <w:rsid w:val="00CB7E41"/>
    <w:rsid w:val="00CC358F"/>
    <w:rsid w:val="00CD7884"/>
    <w:rsid w:val="00CE3566"/>
    <w:rsid w:val="00CE7045"/>
    <w:rsid w:val="00CE7444"/>
    <w:rsid w:val="00CE7E10"/>
    <w:rsid w:val="00CE7E26"/>
    <w:rsid w:val="00CF40E1"/>
    <w:rsid w:val="00CF4B97"/>
    <w:rsid w:val="00D00EAB"/>
    <w:rsid w:val="00D02213"/>
    <w:rsid w:val="00D03AAB"/>
    <w:rsid w:val="00D071F5"/>
    <w:rsid w:val="00D14111"/>
    <w:rsid w:val="00D16EF2"/>
    <w:rsid w:val="00D17BEC"/>
    <w:rsid w:val="00D17E2B"/>
    <w:rsid w:val="00D262DA"/>
    <w:rsid w:val="00D3304B"/>
    <w:rsid w:val="00D3581B"/>
    <w:rsid w:val="00D51376"/>
    <w:rsid w:val="00D51985"/>
    <w:rsid w:val="00D523D0"/>
    <w:rsid w:val="00D52425"/>
    <w:rsid w:val="00D617CD"/>
    <w:rsid w:val="00D6202A"/>
    <w:rsid w:val="00D77724"/>
    <w:rsid w:val="00D9090C"/>
    <w:rsid w:val="00D92B1B"/>
    <w:rsid w:val="00DB3ADB"/>
    <w:rsid w:val="00DB4365"/>
    <w:rsid w:val="00DB586A"/>
    <w:rsid w:val="00DC52AC"/>
    <w:rsid w:val="00DC5DF4"/>
    <w:rsid w:val="00DD291D"/>
    <w:rsid w:val="00DD4FA8"/>
    <w:rsid w:val="00DD7329"/>
    <w:rsid w:val="00DE062A"/>
    <w:rsid w:val="00DF09A8"/>
    <w:rsid w:val="00DF32EF"/>
    <w:rsid w:val="00DF5607"/>
    <w:rsid w:val="00DF7252"/>
    <w:rsid w:val="00E011E6"/>
    <w:rsid w:val="00E036D2"/>
    <w:rsid w:val="00E065D3"/>
    <w:rsid w:val="00E144AF"/>
    <w:rsid w:val="00E2210D"/>
    <w:rsid w:val="00E26440"/>
    <w:rsid w:val="00E2786B"/>
    <w:rsid w:val="00E30592"/>
    <w:rsid w:val="00E516FC"/>
    <w:rsid w:val="00E55309"/>
    <w:rsid w:val="00E60307"/>
    <w:rsid w:val="00E610E7"/>
    <w:rsid w:val="00E6348B"/>
    <w:rsid w:val="00E65BE9"/>
    <w:rsid w:val="00E6711A"/>
    <w:rsid w:val="00E67C3B"/>
    <w:rsid w:val="00E71B56"/>
    <w:rsid w:val="00E72689"/>
    <w:rsid w:val="00E769D8"/>
    <w:rsid w:val="00E82590"/>
    <w:rsid w:val="00E92BBA"/>
    <w:rsid w:val="00E97A75"/>
    <w:rsid w:val="00EA2FC7"/>
    <w:rsid w:val="00EA60A3"/>
    <w:rsid w:val="00EA65FF"/>
    <w:rsid w:val="00EA6C7C"/>
    <w:rsid w:val="00EB0EA0"/>
    <w:rsid w:val="00EB2EA4"/>
    <w:rsid w:val="00EB7214"/>
    <w:rsid w:val="00EC76C2"/>
    <w:rsid w:val="00ED6136"/>
    <w:rsid w:val="00EE0694"/>
    <w:rsid w:val="00EF05AF"/>
    <w:rsid w:val="00EF1904"/>
    <w:rsid w:val="00EF3990"/>
    <w:rsid w:val="00EF7D0D"/>
    <w:rsid w:val="00F10A39"/>
    <w:rsid w:val="00F13D3F"/>
    <w:rsid w:val="00F22B25"/>
    <w:rsid w:val="00F258F1"/>
    <w:rsid w:val="00F32FA7"/>
    <w:rsid w:val="00F40B5F"/>
    <w:rsid w:val="00F4747D"/>
    <w:rsid w:val="00F61775"/>
    <w:rsid w:val="00F62F8B"/>
    <w:rsid w:val="00F63878"/>
    <w:rsid w:val="00F73EFF"/>
    <w:rsid w:val="00F83BF0"/>
    <w:rsid w:val="00F852C8"/>
    <w:rsid w:val="00F938DA"/>
    <w:rsid w:val="00F9742A"/>
    <w:rsid w:val="00FA3E9A"/>
    <w:rsid w:val="00FB0064"/>
    <w:rsid w:val="00FB1F74"/>
    <w:rsid w:val="00FC559F"/>
    <w:rsid w:val="00FC5C39"/>
    <w:rsid w:val="00FC789A"/>
    <w:rsid w:val="00FD3350"/>
    <w:rsid w:val="00FD36AA"/>
    <w:rsid w:val="00FD46C2"/>
    <w:rsid w:val="00FD4827"/>
    <w:rsid w:val="00FD4B33"/>
    <w:rsid w:val="00FD723D"/>
    <w:rsid w:val="00FE7BE3"/>
    <w:rsid w:val="00FF5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9EE4E"/>
  <w15:chartTrackingRefBased/>
  <w15:docId w15:val="{11648135-C05C-4C0C-AB00-7562949A3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D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6D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06E26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406E26"/>
    <w:rPr>
      <w:rFonts w:ascii="AdvOT596495f2+21" w:hAnsi="AdvOT596495f2+21" w:hint="default"/>
      <w:b w:val="0"/>
      <w:bCs w:val="0"/>
      <w:i w:val="0"/>
      <w:iCs w:val="0"/>
      <w:color w:val="000000"/>
      <w:sz w:val="14"/>
      <w:szCs w:val="14"/>
    </w:rPr>
  </w:style>
  <w:style w:type="paragraph" w:styleId="ListParagraph">
    <w:name w:val="List Paragraph"/>
    <w:basedOn w:val="Normal"/>
    <w:uiPriority w:val="34"/>
    <w:qFormat/>
    <w:rsid w:val="00B84C23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D00EA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00EA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5797B-ADD4-48C8-B694-33553FF0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6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ria La Mantia</cp:lastModifiedBy>
  <cp:revision>43</cp:revision>
  <dcterms:created xsi:type="dcterms:W3CDTF">2020-10-09T10:31:00Z</dcterms:created>
  <dcterms:modified xsi:type="dcterms:W3CDTF">2022-03-17T15:31:00Z</dcterms:modified>
</cp:coreProperties>
</file>